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Pr="00AF5DEC" w:rsidR="00D1158A" w:rsidP="00972CF7" w:rsidRDefault="00DC22D2" w14:paraId="7DF33BC6" w14:textId="77777777">
      <w:pPr>
        <w:jc w:val="center"/>
        <w:rPr>
          <w:b/>
          <w:color w:val="0000FF"/>
          <w:sz w:val="36"/>
          <w:szCs w:val="36"/>
        </w:rPr>
      </w:pPr>
      <w:bookmarkStart w:name="_GoBack" w:id="0"/>
      <w:bookmarkEnd w:id="0"/>
      <w:r w:rsidRPr="00AF5DEC">
        <w:rPr>
          <w:noProof/>
          <w:sz w:val="36"/>
          <w:szCs w:val="36"/>
        </w:rPr>
        <w:drawing>
          <wp:anchor distT="0" distB="0" distL="114300" distR="114300" simplePos="0" relativeHeight="251657728" behindDoc="0" locked="0" layoutInCell="1" allowOverlap="1" wp14:editId="07777777" wp14:anchorId="43711B4E">
            <wp:simplePos x="0" y="0"/>
            <wp:positionH relativeFrom="column">
              <wp:posOffset>-1905</wp:posOffset>
            </wp:positionH>
            <wp:positionV relativeFrom="paragraph">
              <wp:posOffset>-325755</wp:posOffset>
            </wp:positionV>
            <wp:extent cx="783590" cy="784860"/>
            <wp:effectExtent l="0" t="0" r="0" b="0"/>
            <wp:wrapSquare wrapText="bothSides"/>
            <wp:docPr id="4" name="Picture 2" descr="doe logo blue regul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oe logo blue regular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359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335F8D0D" w:rsidR="00972CF7">
        <w:rPr>
          <w:b/>
          <w:bCs/>
          <w:color w:val="0000FF"/>
          <w:sz w:val="36"/>
          <w:szCs w:val="36"/>
        </w:rPr>
        <w:t>Department of Energy</w:t>
      </w:r>
    </w:p>
    <w:p w:rsidRPr="006B299B" w:rsidR="00972CF7" w:rsidP="335F8D0D" w:rsidRDefault="00972CF7" w14:paraId="3F645604" w14:textId="77777777">
      <w:pPr>
        <w:jc w:val="center"/>
      </w:pPr>
      <w:r w:rsidRPr="335F8D0D">
        <w:t>Washington, DC 20585</w:t>
      </w:r>
    </w:p>
    <w:p w:rsidRPr="006B299B" w:rsidR="00972CF7" w:rsidP="335F8D0D" w:rsidRDefault="00972CF7" w14:paraId="672A6659" w14:textId="77777777">
      <w:pPr>
        <w:jc w:val="center"/>
      </w:pPr>
    </w:p>
    <w:p w:rsidRPr="006B299B" w:rsidR="007F383F" w:rsidP="335F8D0D" w:rsidRDefault="007F383F" w14:paraId="1D809295" w14:textId="77777777">
      <w:r w:rsidRPr="335F8D0D">
        <w:rPr>
          <w:highlight w:val="yellow"/>
        </w:rPr>
        <w:t>&lt;CURRENT MMDDYYYY</w:t>
      </w:r>
      <w:r w:rsidRPr="335F8D0D">
        <w:t>&gt;</w:t>
      </w:r>
    </w:p>
    <w:p w:rsidR="007F383F" w:rsidP="335F8D0D" w:rsidRDefault="007F383F" w14:paraId="0A37501D" w14:textId="77777777"/>
    <w:p w:rsidRPr="000878E8" w:rsidR="007F383F" w:rsidP="335F8D0D" w:rsidRDefault="007F383F" w14:paraId="0205B04B" w14:textId="77777777">
      <w:pPr>
        <w:rPr>
          <w:highlight w:val="yellow"/>
        </w:rPr>
      </w:pPr>
      <w:r w:rsidRPr="335F8D0D">
        <w:rPr>
          <w:highlight w:val="yellow"/>
        </w:rPr>
        <w:t xml:space="preserve">&lt;Mr./Ms. Respondent Name&gt; </w:t>
      </w:r>
    </w:p>
    <w:p w:rsidRPr="000878E8" w:rsidR="007F383F" w:rsidP="335F8D0D" w:rsidRDefault="007F383F" w14:paraId="2523B0A6" w14:textId="77777777">
      <w:pPr>
        <w:rPr>
          <w:highlight w:val="yellow"/>
        </w:rPr>
      </w:pPr>
      <w:r w:rsidRPr="335F8D0D">
        <w:rPr>
          <w:highlight w:val="yellow"/>
        </w:rPr>
        <w:t>&lt;Account Name&gt;</w:t>
      </w:r>
    </w:p>
    <w:p w:rsidRPr="000878E8" w:rsidR="007F383F" w:rsidP="335F8D0D" w:rsidRDefault="007F383F" w14:paraId="09FEFA54" w14:textId="77777777">
      <w:pPr>
        <w:rPr>
          <w:highlight w:val="yellow"/>
        </w:rPr>
      </w:pPr>
      <w:r w:rsidRPr="335F8D0D">
        <w:rPr>
          <w:highlight w:val="yellow"/>
        </w:rPr>
        <w:t>&lt;Address Line 1&gt;</w:t>
      </w:r>
    </w:p>
    <w:p w:rsidR="007F383F" w:rsidP="335F8D0D" w:rsidRDefault="007F383F" w14:paraId="323D310A" w14:textId="77777777">
      <w:pPr>
        <w:rPr>
          <w:highlight w:val="yellow"/>
        </w:rPr>
      </w:pPr>
      <w:r w:rsidRPr="335F8D0D">
        <w:rPr>
          <w:highlight w:val="yellow"/>
        </w:rPr>
        <w:t>&lt;City&gt;, &lt;State&gt; &lt;Zip Code&gt;</w:t>
      </w:r>
    </w:p>
    <w:p w:rsidRPr="006B299B" w:rsidR="00C24BA9" w:rsidP="335F8D0D" w:rsidRDefault="00C24BA9" w14:paraId="5DAB6C7B" w14:textId="77777777"/>
    <w:p w:rsidR="007F383F" w:rsidP="335F8D0D" w:rsidRDefault="007F383F" w14:paraId="76F09FE6" w14:textId="77777777">
      <w:r w:rsidRPr="335F8D0D">
        <w:t xml:space="preserve">Dear </w:t>
      </w:r>
      <w:r w:rsidRPr="335F8D0D">
        <w:rPr>
          <w:highlight w:val="yellow"/>
        </w:rPr>
        <w:t>&lt;Mr./Ms. Respondent Name&gt;</w:t>
      </w:r>
      <w:r w:rsidRPr="335F8D0D">
        <w:t>,</w:t>
      </w:r>
    </w:p>
    <w:p w:rsidRPr="006B299B" w:rsidR="00D207CE" w:rsidP="335F8D0D" w:rsidRDefault="00D207CE" w14:paraId="02EB378F" w14:textId="77777777"/>
    <w:p w:rsidR="004612C7" w:rsidP="335F8D0D" w:rsidRDefault="005F0F3B" w14:paraId="7A5F1CB3" w14:textId="77777777">
      <w:pPr>
        <w:pStyle w:val="z-TopofForm"/>
        <w:spacing w:after="100"/>
        <w:rPr>
          <w:color w:val="000000"/>
        </w:rPr>
      </w:pPr>
      <w:r w:rsidRPr="335F8D0D">
        <w:rPr>
          <w:color w:val="000000"/>
        </w:rPr>
        <w:t xml:space="preserve">This is a reminder that the </w:t>
      </w:r>
      <w:r w:rsidRPr="335F8D0D" w:rsidR="00086842">
        <w:rPr>
          <w:color w:val="000000"/>
          <w:highlight w:val="yellow"/>
        </w:rPr>
        <w:t>&lt;Campaign Month &amp; Year&gt;</w:t>
      </w:r>
      <w:r w:rsidRPr="335F8D0D" w:rsidR="00086842">
        <w:rPr>
          <w:color w:val="000000"/>
        </w:rPr>
        <w:t xml:space="preserve"> </w:t>
      </w:r>
      <w:r w:rsidRPr="335F8D0D" w:rsidR="006B299B">
        <w:rPr>
          <w:color w:val="000000"/>
        </w:rPr>
        <w:t>reporting period for the EIA-63C</w:t>
      </w:r>
      <w:r w:rsidRPr="335F8D0D">
        <w:rPr>
          <w:color w:val="000000"/>
        </w:rPr>
        <w:t xml:space="preserve"> closes</w:t>
      </w:r>
      <w:r w:rsidRPr="335F8D0D">
        <w:rPr>
          <w:rStyle w:val="Strong"/>
          <w:color w:val="000000"/>
        </w:rPr>
        <w:t> in one week</w:t>
      </w:r>
      <w:r w:rsidRPr="335F8D0D">
        <w:rPr>
          <w:color w:val="000000"/>
        </w:rPr>
        <w:t xml:space="preserve">, on </w:t>
      </w:r>
      <w:r w:rsidRPr="335F8D0D" w:rsidR="00C44C68">
        <w:rPr>
          <w:color w:val="000000"/>
          <w:highlight w:val="yellow"/>
        </w:rPr>
        <w:t xml:space="preserve">&lt;Due </w:t>
      </w:r>
      <w:r w:rsidRPr="335F8D0D" w:rsidR="006623D9">
        <w:rPr>
          <w:color w:val="000000"/>
          <w:highlight w:val="yellow"/>
        </w:rPr>
        <w:t>D</w:t>
      </w:r>
      <w:r w:rsidRPr="335F8D0D" w:rsidR="00C44C68">
        <w:rPr>
          <w:color w:val="000000"/>
          <w:highlight w:val="yellow"/>
        </w:rPr>
        <w:t>ate</w:t>
      </w:r>
      <w:r w:rsidRPr="335F8D0D" w:rsidR="006623D9">
        <w:rPr>
          <w:color w:val="000000"/>
          <w:highlight w:val="yellow"/>
        </w:rPr>
        <w:t>&gt;</w:t>
      </w:r>
      <w:r w:rsidRPr="335F8D0D" w:rsidR="006623D9">
        <w:rPr>
          <w:rStyle w:val="Strong"/>
          <w:color w:val="000000"/>
          <w:shd w:val="clear" w:color="auto" w:fill="FFFFFF"/>
        </w:rPr>
        <w:t>.</w:t>
      </w:r>
      <w:r w:rsidRPr="335F8D0D">
        <w:rPr>
          <w:color w:val="000000"/>
        </w:rPr>
        <w:t xml:space="preserve"> </w:t>
      </w:r>
      <w:r w:rsidRPr="335F8D0D" w:rsidR="0029029A">
        <w:rPr>
          <w:color w:val="000000"/>
        </w:rPr>
        <w:t xml:space="preserve">This data collection is mandatory under 15 U.S.C. §772 et seq. </w:t>
      </w:r>
      <w:r w:rsidRPr="335F8D0D" w:rsidR="004612C7">
        <w:rPr>
          <w:color w:val="000000"/>
        </w:rPr>
        <w:t xml:space="preserve">Form EIA-63C </w:t>
      </w:r>
      <w:r w:rsidRPr="335F8D0D" w:rsidR="004612C7">
        <w:rPr>
          <w:shd w:val="clear" w:color="auto" w:fill="FFFFFF"/>
        </w:rPr>
        <w:t xml:space="preserve">estimates the densified biomass fuel consumption in the United States, as well as production, sales, and inventory at state, regional, and national levels </w:t>
      </w:r>
      <w:r w:rsidRPr="335F8D0D" w:rsidR="004612C7">
        <w:rPr>
          <w:color w:val="000000"/>
        </w:rPr>
        <w:t xml:space="preserve">as required by 10 CFR 205.308 and 205.325. </w:t>
      </w:r>
    </w:p>
    <w:p w:rsidRPr="006B299B" w:rsidR="005F0F3B" w:rsidP="335F8D0D" w:rsidRDefault="007F383F" w14:paraId="5A83FC50" w14:textId="77777777">
      <w:pPr>
        <w:pStyle w:val="z-TopofForm"/>
        <w:spacing w:after="100"/>
        <w:rPr>
          <w:color w:val="000000"/>
        </w:rPr>
      </w:pPr>
      <w:r w:rsidRPr="335F8D0D">
        <w:rPr>
          <w:color w:val="000000" w:themeColor="text1"/>
        </w:rPr>
        <w:t>L</w:t>
      </w:r>
      <w:r w:rsidRPr="335F8D0D" w:rsidR="005F0F3B">
        <w:rPr>
          <w:color w:val="000000" w:themeColor="text1"/>
        </w:rPr>
        <w:t>og into the U.S. Energy Information Administration </w:t>
      </w:r>
      <w:hyperlink r:id="rId11">
        <w:r w:rsidRPr="335F8D0D" w:rsidR="005F0F3B">
          <w:rPr>
            <w:rStyle w:val="Hyperlink"/>
          </w:rPr>
          <w:t>EIA Data xChange Community Portal</w:t>
        </w:r>
      </w:hyperlink>
      <w:r w:rsidRPr="335F8D0D" w:rsidR="005F0F3B">
        <w:rPr>
          <w:color w:val="000000" w:themeColor="text1"/>
        </w:rPr>
        <w:t xml:space="preserve"> to access the campaign and submit your data. The campaign can be accessed from your Data xChange Community Portal </w:t>
      </w:r>
      <w:r w:rsidRPr="335F8D0D" w:rsidR="005F0F3B">
        <w:rPr>
          <w:rStyle w:val="Strong"/>
          <w:color w:val="000000" w:themeColor="text1"/>
        </w:rPr>
        <w:t>Home</w:t>
      </w:r>
      <w:r w:rsidRPr="335F8D0D" w:rsidR="005F0F3B">
        <w:rPr>
          <w:color w:val="000000" w:themeColor="text1"/>
        </w:rPr>
        <w:t> or </w:t>
      </w:r>
      <w:r w:rsidRPr="335F8D0D" w:rsidR="005F0F3B">
        <w:rPr>
          <w:rStyle w:val="Strong"/>
          <w:color w:val="000000" w:themeColor="text1"/>
        </w:rPr>
        <w:t>Campaign</w:t>
      </w:r>
      <w:r w:rsidRPr="335F8D0D" w:rsidR="005F0F3B">
        <w:rPr>
          <w:color w:val="000000" w:themeColor="text1"/>
        </w:rPr>
        <w:t> tab. If you need information on how to submit your data, select the </w:t>
      </w:r>
      <w:r w:rsidRPr="335F8D0D" w:rsidR="005F0F3B">
        <w:rPr>
          <w:rStyle w:val="Strong"/>
          <w:color w:val="000000" w:themeColor="text1"/>
        </w:rPr>
        <w:t>Knowledge</w:t>
      </w:r>
      <w:r w:rsidRPr="335F8D0D" w:rsidR="006B299B">
        <w:rPr>
          <w:color w:val="000000" w:themeColor="text1"/>
        </w:rPr>
        <w:t> tab and type in “63C”</w:t>
      </w:r>
      <w:r w:rsidRPr="335F8D0D" w:rsidR="005F0F3B">
        <w:rPr>
          <w:color w:val="000000" w:themeColor="text1"/>
        </w:rPr>
        <w:t xml:space="preserve"> and you will find Information Session materials that include a YouTube Video, a Power Point presentation and Frequently Asked Questions.</w:t>
      </w:r>
    </w:p>
    <w:p w:rsidR="007F383F" w:rsidP="335F8D0D" w:rsidRDefault="007F383F" w14:paraId="6A05A809" w14:textId="77777777">
      <w:pPr>
        <w:rPr>
          <w:color w:val="000000"/>
          <w:shd w:val="clear" w:color="auto" w:fill="FFFFFF"/>
        </w:rPr>
      </w:pPr>
    </w:p>
    <w:p w:rsidRPr="006B299B" w:rsidR="007F383F" w:rsidP="335F8D0D" w:rsidRDefault="007F383F" w14:paraId="7702A35C" w14:textId="77777777">
      <w:pPr>
        <w:rPr>
          <w:rStyle w:val="Strong"/>
          <w:color w:val="000000" w:themeColor="text1"/>
        </w:rPr>
      </w:pPr>
      <w:r w:rsidRPr="335F8D0D">
        <w:rPr>
          <w:color w:val="000000"/>
          <w:shd w:val="clear" w:color="auto" w:fill="FFFFFF"/>
        </w:rPr>
        <w:t xml:space="preserve">Thank you for your time and effort in diligently completing this form. We appreciate your timely submission of </w:t>
      </w:r>
      <w:r w:rsidRPr="335F8D0D" w:rsidR="006623D9">
        <w:rPr>
          <w:color w:val="000000"/>
          <w:highlight w:val="yellow"/>
          <w:shd w:val="clear" w:color="auto" w:fill="FFFFFF"/>
        </w:rPr>
        <w:t>&lt;</w:t>
      </w:r>
      <w:r w:rsidRPr="335F8D0D" w:rsidR="00C44C68">
        <w:rPr>
          <w:color w:val="000000"/>
          <w:highlight w:val="yellow"/>
          <w:shd w:val="clear" w:color="auto" w:fill="FFFFFF"/>
        </w:rPr>
        <w:t>Campaign Month &amp; Year</w:t>
      </w:r>
      <w:r w:rsidRPr="335F8D0D" w:rsidR="006623D9">
        <w:rPr>
          <w:color w:val="000000"/>
          <w:highlight w:val="yellow"/>
          <w:shd w:val="clear" w:color="auto" w:fill="FFFFFF"/>
        </w:rPr>
        <w:t>&gt;</w:t>
      </w:r>
      <w:r w:rsidRPr="335F8D0D">
        <w:rPr>
          <w:color w:val="000000"/>
          <w:shd w:val="clear" w:color="auto" w:fill="FFFFFF"/>
        </w:rPr>
        <w:t xml:space="preserve"> data </w:t>
      </w:r>
      <w:r w:rsidRPr="335F8D0D">
        <w:rPr>
          <w:rStyle w:val="Strong"/>
          <w:b w:val="0"/>
          <w:bCs w:val="0"/>
          <w:color w:val="000000"/>
          <w:shd w:val="clear" w:color="auto" w:fill="FFFFFF"/>
        </w:rPr>
        <w:t>by</w:t>
      </w:r>
      <w:r w:rsidRPr="335F8D0D">
        <w:rPr>
          <w:rStyle w:val="Strong"/>
          <w:color w:val="000000"/>
          <w:shd w:val="clear" w:color="auto" w:fill="FFFFFF"/>
        </w:rPr>
        <w:t xml:space="preserve"> </w:t>
      </w:r>
      <w:r w:rsidRPr="335F8D0D" w:rsidR="006623D9">
        <w:rPr>
          <w:color w:val="000000"/>
          <w:highlight w:val="yellow"/>
        </w:rPr>
        <w:t>&lt;D</w:t>
      </w:r>
      <w:r w:rsidRPr="335F8D0D" w:rsidR="00C44C68">
        <w:rPr>
          <w:color w:val="000000"/>
          <w:highlight w:val="yellow"/>
        </w:rPr>
        <w:t xml:space="preserve">ue </w:t>
      </w:r>
      <w:r w:rsidRPr="335F8D0D" w:rsidR="006623D9">
        <w:rPr>
          <w:color w:val="000000"/>
          <w:highlight w:val="yellow"/>
        </w:rPr>
        <w:t>D</w:t>
      </w:r>
      <w:r w:rsidRPr="335F8D0D" w:rsidR="00C44C68">
        <w:rPr>
          <w:color w:val="000000"/>
          <w:highlight w:val="yellow"/>
        </w:rPr>
        <w:t>ate</w:t>
      </w:r>
      <w:r w:rsidRPr="335F8D0D" w:rsidR="006623D9">
        <w:rPr>
          <w:color w:val="000000"/>
          <w:highlight w:val="yellow"/>
        </w:rPr>
        <w:t>&gt;</w:t>
      </w:r>
      <w:r w:rsidRPr="335F8D0D" w:rsidR="006623D9">
        <w:rPr>
          <w:rStyle w:val="Strong"/>
          <w:color w:val="000000"/>
          <w:shd w:val="clear" w:color="auto" w:fill="FFFFFF"/>
        </w:rPr>
        <w:t>.</w:t>
      </w:r>
    </w:p>
    <w:p w:rsidRPr="006B299B" w:rsidR="00D207CE" w:rsidP="335F8D0D" w:rsidRDefault="00D207CE" w14:paraId="5A39BBE3" w14:textId="77777777"/>
    <w:p w:rsidRPr="006B299B" w:rsidR="00D207CE" w:rsidP="335F8D0D" w:rsidRDefault="00D207CE" w14:paraId="26E148E4" w14:textId="77777777">
      <w:pPr>
        <w:pStyle w:val="NormalWeb"/>
        <w:spacing w:before="0" w:beforeAutospacing="0" w:after="0" w:afterAutospacing="0"/>
        <w:rPr>
          <w:color w:val="000000"/>
        </w:rPr>
      </w:pPr>
      <w:r w:rsidRPr="335F8D0D">
        <w:rPr>
          <w:color w:val="000000" w:themeColor="text1"/>
        </w:rPr>
        <w:t xml:space="preserve">If you have any questions or concerns, please contact the U.S. Energy Information  </w:t>
      </w:r>
    </w:p>
    <w:p w:rsidRPr="006B299B" w:rsidR="00D207CE" w:rsidP="335F8D0D" w:rsidRDefault="00D207CE" w14:paraId="5E10B4D0" w14:textId="77777777">
      <w:pPr>
        <w:pStyle w:val="NormalWeb"/>
        <w:spacing w:before="0" w:beforeAutospacing="0" w:after="0" w:afterAutospacing="0"/>
        <w:rPr>
          <w:color w:val="000000"/>
        </w:rPr>
      </w:pPr>
      <w:r w:rsidRPr="335F8D0D">
        <w:rPr>
          <w:color w:val="000000" w:themeColor="text1"/>
        </w:rPr>
        <w:t>Administration Customer Care Center via e-mail at </w:t>
      </w:r>
      <w:hyperlink r:id="rId12">
        <w:r w:rsidRPr="335F8D0D">
          <w:rPr>
            <w:rStyle w:val="Hyperlink"/>
          </w:rPr>
          <w:t>EIA4USA@eia.gov</w:t>
        </w:r>
      </w:hyperlink>
      <w:r w:rsidRPr="335F8D0D">
        <w:rPr>
          <w:color w:val="000000" w:themeColor="text1"/>
        </w:rPr>
        <w:t xml:space="preserve">, or call 1-855- </w:t>
      </w:r>
    </w:p>
    <w:p w:rsidRPr="006B299B" w:rsidR="00DD54BD" w:rsidP="335F8D0D" w:rsidRDefault="00D207CE" w14:paraId="74A8AF9F" w14:textId="77777777">
      <w:pPr>
        <w:rPr>
          <w:color w:val="000000"/>
        </w:rPr>
      </w:pPr>
      <w:r w:rsidRPr="335F8D0D">
        <w:rPr>
          <w:color w:val="000000" w:themeColor="text1"/>
        </w:rPr>
        <w:t>EIA- 4USA (1-855-342-4872) Monday through Friday, 8:00 AM - 6:00 PM ET.</w:t>
      </w:r>
    </w:p>
    <w:p w:rsidRPr="006B299B" w:rsidR="00D207CE" w:rsidP="335F8D0D" w:rsidRDefault="00D207CE" w14:paraId="41C8F396" w14:textId="77777777">
      <w:pPr>
        <w:rPr>
          <w:color w:val="000000"/>
        </w:rPr>
      </w:pPr>
    </w:p>
    <w:p w:rsidRPr="006B299B" w:rsidR="00D207CE" w:rsidP="335F8D0D" w:rsidRDefault="00D207CE" w14:paraId="72A3D3EC" w14:textId="77777777">
      <w:pPr>
        <w:rPr>
          <w:color w:val="000000"/>
        </w:rPr>
      </w:pPr>
    </w:p>
    <w:p w:rsidRPr="006B299B" w:rsidR="00D207CE" w:rsidP="335F8D0D" w:rsidRDefault="00D207CE" w14:paraId="5CF11C59" w14:textId="77777777">
      <w:pPr>
        <w:rPr>
          <w:color w:val="000000"/>
        </w:rPr>
      </w:pPr>
      <w:r w:rsidRPr="335F8D0D">
        <w:rPr>
          <w:color w:val="000000" w:themeColor="text1"/>
        </w:rPr>
        <w:t>Sincerely,</w:t>
      </w:r>
    </w:p>
    <w:p w:rsidRPr="006B299B" w:rsidR="00D207CE" w:rsidP="335F8D0D" w:rsidRDefault="00D207CE" w14:paraId="0D0B940D" w14:textId="77777777">
      <w:pPr>
        <w:rPr>
          <w:color w:val="000000"/>
        </w:rPr>
      </w:pPr>
    </w:p>
    <w:p w:rsidRPr="006B299B" w:rsidR="00D207CE" w:rsidP="335F8D0D" w:rsidRDefault="00D207CE" w14:paraId="0E27B00A" w14:textId="77777777">
      <w:pPr>
        <w:rPr>
          <w:color w:val="000000"/>
        </w:rPr>
      </w:pPr>
    </w:p>
    <w:p w:rsidRPr="006B299B" w:rsidR="00D207CE" w:rsidP="335F8D0D" w:rsidRDefault="00D207CE" w14:paraId="60061E4C" w14:textId="77777777">
      <w:pPr>
        <w:rPr>
          <w:color w:val="000000"/>
        </w:rPr>
      </w:pPr>
    </w:p>
    <w:p w:rsidR="2B3BA089" w:rsidP="335F8D0D" w:rsidRDefault="2B3BA089" w14:paraId="14B8EB69" w14:textId="1B479CB5">
      <w:pPr>
        <w:spacing w:line="259" w:lineRule="auto"/>
        <w:rPr>
          <w:color w:val="000000" w:themeColor="text1"/>
        </w:rPr>
      </w:pPr>
      <w:r w:rsidRPr="335F8D0D">
        <w:rPr>
          <w:color w:val="000000" w:themeColor="text1"/>
        </w:rPr>
        <w:t>Thomas Leckey</w:t>
      </w:r>
    </w:p>
    <w:p w:rsidRPr="006B299B" w:rsidR="00D207CE" w:rsidP="335F8D0D" w:rsidRDefault="2B3BA089" w14:paraId="1D8CE83F" w14:textId="54E2ED7E">
      <w:r w:rsidRPr="335F8D0D">
        <w:t xml:space="preserve">Acting </w:t>
      </w:r>
      <w:r w:rsidRPr="335F8D0D" w:rsidR="00D207CE">
        <w:t xml:space="preserve">Director, Office of </w:t>
      </w:r>
      <w:r w:rsidRPr="335F8D0D" w:rsidR="005232F4">
        <w:t>Survey Operations</w:t>
      </w:r>
    </w:p>
    <w:p w:rsidRPr="006B299B" w:rsidR="00D207CE" w:rsidP="335F8D0D" w:rsidRDefault="00D207CE" w14:paraId="3A4D9534" w14:textId="77777777">
      <w:pPr>
        <w:widowControl w:val="0"/>
        <w:autoSpaceDE w:val="0"/>
        <w:autoSpaceDN w:val="0"/>
        <w:adjustRightInd w:val="0"/>
      </w:pPr>
      <w:r w:rsidRPr="335F8D0D">
        <w:t>U.S. Energy Information Administration</w:t>
      </w:r>
    </w:p>
    <w:p w:rsidRPr="006B299B" w:rsidR="00D207CE" w:rsidP="335F8D0D" w:rsidRDefault="00D207CE" w14:paraId="2F422DFA" w14:textId="77777777">
      <w:pPr>
        <w:widowControl w:val="0"/>
        <w:autoSpaceDE w:val="0"/>
        <w:autoSpaceDN w:val="0"/>
        <w:adjustRightInd w:val="0"/>
        <w:rPr>
          <w:color w:val="000000"/>
        </w:rPr>
      </w:pPr>
      <w:r w:rsidRPr="335F8D0D">
        <w:t>U.S. Department of Energy</w:t>
      </w:r>
    </w:p>
    <w:p w:rsidRPr="006B299B" w:rsidR="00D207CE" w:rsidP="00D207CE" w:rsidRDefault="00D207CE" w14:paraId="44EAFD9C" w14:textId="77777777">
      <w:pPr>
        <w:rPr>
          <w:color w:val="000000"/>
        </w:rPr>
      </w:pPr>
    </w:p>
    <w:p w:rsidRPr="006B299B" w:rsidR="0084318A" w:rsidP="00972CF7" w:rsidRDefault="0084318A" w14:paraId="0DFAE634" w14:textId="77777777">
      <w:pPr>
        <w:rPr>
          <w:color w:val="000000"/>
        </w:rPr>
      </w:pPr>
      <w:r w:rsidRPr="006B299B">
        <w:rPr>
          <w:color w:val="000000"/>
        </w:rPr>
        <w:br/>
      </w:r>
      <w:r w:rsidRPr="006B299B" w:rsidR="00D207CE">
        <w:rPr>
          <w:color w:val="000000"/>
        </w:rPr>
        <w:t xml:space="preserve">  </w:t>
      </w:r>
    </w:p>
    <w:sectPr w:rsidRPr="006B299B" w:rsidR="0084318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56B9AB" w14:textId="77777777" w:rsidR="00864798" w:rsidRDefault="00864798" w:rsidP="00972CF7">
      <w:r>
        <w:separator/>
      </w:r>
    </w:p>
  </w:endnote>
  <w:endnote w:type="continuationSeparator" w:id="0">
    <w:p w14:paraId="45FB0818" w14:textId="77777777" w:rsidR="00864798" w:rsidRDefault="00864798" w:rsidP="00972C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94D5A5" w14:textId="77777777" w:rsidR="00864798" w:rsidRDefault="00864798" w:rsidP="00972CF7">
      <w:r>
        <w:separator/>
      </w:r>
    </w:p>
  </w:footnote>
  <w:footnote w:type="continuationSeparator" w:id="0">
    <w:p w14:paraId="3DEEC669" w14:textId="77777777" w:rsidR="00864798" w:rsidRDefault="00864798" w:rsidP="00972CF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MjQ2NjAzsjCwsDRW0lEKTi0uzszPAykwqQUArky/aiwAAAA="/>
  </w:docVars>
  <w:rsids>
    <w:rsidRoot w:val="001461D4"/>
    <w:rsid w:val="0006004E"/>
    <w:rsid w:val="00086842"/>
    <w:rsid w:val="001177E5"/>
    <w:rsid w:val="001461D4"/>
    <w:rsid w:val="001561D2"/>
    <w:rsid w:val="001661C5"/>
    <w:rsid w:val="00195607"/>
    <w:rsid w:val="001A227A"/>
    <w:rsid w:val="001C59E5"/>
    <w:rsid w:val="001C7E99"/>
    <w:rsid w:val="00233101"/>
    <w:rsid w:val="0026141A"/>
    <w:rsid w:val="0029029A"/>
    <w:rsid w:val="002A0B3E"/>
    <w:rsid w:val="002A238B"/>
    <w:rsid w:val="002B2016"/>
    <w:rsid w:val="00330CCE"/>
    <w:rsid w:val="003411E6"/>
    <w:rsid w:val="00361CD2"/>
    <w:rsid w:val="00367BD1"/>
    <w:rsid w:val="003922B7"/>
    <w:rsid w:val="0042752A"/>
    <w:rsid w:val="004311FE"/>
    <w:rsid w:val="00451CD6"/>
    <w:rsid w:val="004612C7"/>
    <w:rsid w:val="004C6383"/>
    <w:rsid w:val="005232F4"/>
    <w:rsid w:val="005519B1"/>
    <w:rsid w:val="00553D86"/>
    <w:rsid w:val="005C5C2A"/>
    <w:rsid w:val="005E759F"/>
    <w:rsid w:val="005F0F3B"/>
    <w:rsid w:val="00624835"/>
    <w:rsid w:val="00633A5D"/>
    <w:rsid w:val="00640593"/>
    <w:rsid w:val="00656323"/>
    <w:rsid w:val="006623D9"/>
    <w:rsid w:val="006B299B"/>
    <w:rsid w:val="006C3205"/>
    <w:rsid w:val="006E602F"/>
    <w:rsid w:val="007109E9"/>
    <w:rsid w:val="007139D6"/>
    <w:rsid w:val="00735385"/>
    <w:rsid w:val="00786B42"/>
    <w:rsid w:val="007F383F"/>
    <w:rsid w:val="0082703C"/>
    <w:rsid w:val="0084318A"/>
    <w:rsid w:val="00852A2C"/>
    <w:rsid w:val="00864798"/>
    <w:rsid w:val="008655B8"/>
    <w:rsid w:val="008A1CAE"/>
    <w:rsid w:val="009069BD"/>
    <w:rsid w:val="00910A17"/>
    <w:rsid w:val="00933EE9"/>
    <w:rsid w:val="00942FE6"/>
    <w:rsid w:val="00972CF7"/>
    <w:rsid w:val="009B038C"/>
    <w:rsid w:val="009F19B5"/>
    <w:rsid w:val="00A438BF"/>
    <w:rsid w:val="00A55F17"/>
    <w:rsid w:val="00A76EAE"/>
    <w:rsid w:val="00A94839"/>
    <w:rsid w:val="00AC3F1F"/>
    <w:rsid w:val="00AE37B8"/>
    <w:rsid w:val="00AE50AC"/>
    <w:rsid w:val="00AF4CE8"/>
    <w:rsid w:val="00AF5DEC"/>
    <w:rsid w:val="00B524F5"/>
    <w:rsid w:val="00B578C2"/>
    <w:rsid w:val="00B8101D"/>
    <w:rsid w:val="00BE2FFE"/>
    <w:rsid w:val="00C24BA9"/>
    <w:rsid w:val="00C44C68"/>
    <w:rsid w:val="00C45C2C"/>
    <w:rsid w:val="00C710D6"/>
    <w:rsid w:val="00CD3581"/>
    <w:rsid w:val="00D1158A"/>
    <w:rsid w:val="00D207CE"/>
    <w:rsid w:val="00D2722E"/>
    <w:rsid w:val="00D511F2"/>
    <w:rsid w:val="00D73DE4"/>
    <w:rsid w:val="00DB5DAF"/>
    <w:rsid w:val="00DC22D2"/>
    <w:rsid w:val="00DD54BD"/>
    <w:rsid w:val="00DE0982"/>
    <w:rsid w:val="00E42EFE"/>
    <w:rsid w:val="00EA6A6F"/>
    <w:rsid w:val="00EC7FC9"/>
    <w:rsid w:val="00F46AF6"/>
    <w:rsid w:val="00F645BE"/>
    <w:rsid w:val="2B3BA089"/>
    <w:rsid w:val="335F8D0D"/>
    <w:rsid w:val="7FCC1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4:docId w14:val="715E6E06"/>
  <w15:chartTrackingRefBased/>
  <w15:docId w15:val="{CE90F91E-F5DA-4400-8EEF-53D9B7293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sid w:val="00865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8655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655B8"/>
  </w:style>
  <w:style w:type="paragraph" w:styleId="CommentSubject">
    <w:name w:val="annotation subject"/>
    <w:basedOn w:val="CommentText"/>
    <w:next w:val="CommentText"/>
    <w:link w:val="CommentSubjectChar"/>
    <w:rsid w:val="008655B8"/>
    <w:rPr>
      <w:b/>
      <w:bCs/>
    </w:rPr>
  </w:style>
  <w:style w:type="character" w:customStyle="1" w:styleId="CommentSubjectChar">
    <w:name w:val="Comment Subject Char"/>
    <w:link w:val="CommentSubject"/>
    <w:rsid w:val="008655B8"/>
    <w:rPr>
      <w:b/>
      <w:bCs/>
    </w:rPr>
  </w:style>
  <w:style w:type="paragraph" w:styleId="BalloonText">
    <w:name w:val="Balloon Text"/>
    <w:basedOn w:val="Normal"/>
    <w:link w:val="BalloonTextChar"/>
    <w:rsid w:val="008655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655B8"/>
    <w:rPr>
      <w:rFonts w:ascii="Tahoma" w:hAnsi="Tahoma" w:cs="Tahoma"/>
      <w:sz w:val="16"/>
      <w:szCs w:val="16"/>
    </w:rPr>
  </w:style>
  <w:style w:type="character" w:styleId="Hyperlink">
    <w:name w:val="Hyperlink"/>
    <w:rsid w:val="00DD54BD"/>
    <w:rPr>
      <w:color w:val="0563C1"/>
      <w:u w:val="single"/>
    </w:rPr>
  </w:style>
  <w:style w:type="table" w:styleId="TableGrid">
    <w:name w:val="Table Grid"/>
    <w:basedOn w:val="TableNormal"/>
    <w:uiPriority w:val="59"/>
    <w:rsid w:val="00D115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972CF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972CF7"/>
    <w:rPr>
      <w:sz w:val="24"/>
      <w:szCs w:val="24"/>
    </w:rPr>
  </w:style>
  <w:style w:type="paragraph" w:styleId="Footer">
    <w:name w:val="footer"/>
    <w:basedOn w:val="Normal"/>
    <w:link w:val="FooterChar"/>
    <w:rsid w:val="00972CF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72CF7"/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84318A"/>
    <w:pPr>
      <w:widowControl w:val="0"/>
      <w:autoSpaceDE w:val="0"/>
      <w:autoSpaceDN w:val="0"/>
      <w:adjustRightInd w:val="0"/>
      <w:ind w:left="122"/>
    </w:pPr>
    <w:rPr>
      <w:sz w:val="23"/>
      <w:szCs w:val="23"/>
    </w:rPr>
  </w:style>
  <w:style w:type="character" w:customStyle="1" w:styleId="BodyTextChar">
    <w:name w:val="Body Text Char"/>
    <w:link w:val="BodyText"/>
    <w:uiPriority w:val="1"/>
    <w:rsid w:val="0084318A"/>
    <w:rPr>
      <w:rFonts w:eastAsia="Times New Roman"/>
      <w:sz w:val="23"/>
      <w:szCs w:val="23"/>
    </w:rPr>
  </w:style>
  <w:style w:type="character" w:styleId="Strong">
    <w:name w:val="Strong"/>
    <w:uiPriority w:val="22"/>
    <w:qFormat/>
    <w:rsid w:val="00D207CE"/>
    <w:rPr>
      <w:b/>
      <w:bCs/>
    </w:rPr>
  </w:style>
  <w:style w:type="paragraph" w:styleId="NormalWeb">
    <w:name w:val="Normal (Web)"/>
    <w:basedOn w:val="Normal"/>
    <w:uiPriority w:val="99"/>
    <w:unhideWhenUsed/>
    <w:rsid w:val="00D207CE"/>
    <w:pPr>
      <w:spacing w:before="100" w:beforeAutospacing="1" w:after="100" w:afterAutospacing="1"/>
    </w:pPr>
  </w:style>
  <w:style w:type="paragraph" w:styleId="z-TopofForm">
    <w:name w:val="HTML Top of Form"/>
    <w:basedOn w:val="Normal"/>
    <w:link w:val="z-TopofFormChar"/>
    <w:rsid w:val="006C3205"/>
    <w:pPr>
      <w:tabs>
        <w:tab w:val="left" w:pos="360"/>
      </w:tabs>
      <w:spacing w:before="120" w:afterAutospacing="1"/>
      <w:jc w:val="both"/>
    </w:pPr>
    <w:rPr>
      <w:szCs w:val="20"/>
    </w:rPr>
  </w:style>
  <w:style w:type="character" w:customStyle="1" w:styleId="z-TopofFormChar">
    <w:name w:val="z-Top of Form Char"/>
    <w:link w:val="z-TopofForm"/>
    <w:rsid w:val="006C3205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101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34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1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130910">
                  <w:marLeft w:val="0"/>
                  <w:marRight w:val="0"/>
                  <w:marTop w:val="90"/>
                  <w:marBottom w:val="9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091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96205">
              <w:marLeft w:val="14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2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1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7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00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9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6776">
                  <w:marLeft w:val="0"/>
                  <w:marRight w:val="0"/>
                  <w:marTop w:val="90"/>
                  <w:marBottom w:val="9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030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0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8833">
              <w:marLeft w:val="14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90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3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5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952352">
                  <w:marLeft w:val="0"/>
                  <w:marRight w:val="0"/>
                  <w:marTop w:val="90"/>
                  <w:marBottom w:val="9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426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2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879">
              <w:marLeft w:val="14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77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45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725310">
                  <w:marLeft w:val="0"/>
                  <w:marRight w:val="0"/>
                  <w:marTop w:val="90"/>
                  <w:marBottom w:val="9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57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4550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4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9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56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909414">
                  <w:marLeft w:val="0"/>
                  <w:marRight w:val="0"/>
                  <w:marTop w:val="90"/>
                  <w:marBottom w:val="9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108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90845">
              <w:marLeft w:val="14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eia4usa@eia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eia4usa.eia.gov/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E2105DAD002B47B9B42BC14F5C9E7E" ma:contentTypeVersion="2" ma:contentTypeDescription="Create a new document." ma:contentTypeScope="" ma:versionID="02e33846eb41287ffd269841681dcab9">
  <xsd:schema xmlns:xsd="http://www.w3.org/2001/XMLSchema" xmlns:xs="http://www.w3.org/2001/XMLSchema" xmlns:p="http://schemas.microsoft.com/office/2006/metadata/properties" xmlns:ns2="8c9f1143-8a57-419e-b736-79e7de824b76" targetNamespace="http://schemas.microsoft.com/office/2006/metadata/properties" ma:root="true" ma:fieldsID="e5bc4a3090e9a9419db48ee45a90b44d" ns2:_="">
    <xsd:import namespace="8c9f1143-8a57-419e-b736-79e7de824b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9f1143-8a57-419e-b736-79e7de824b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B59A0A-E1AD-4E88-BB63-C0FBD5A2F61B}">
  <ds:schemaRefs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8c9f1143-8a57-419e-b736-79e7de824b76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4C2668A-EF5E-4168-9E31-75A0247725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9f1143-8a57-419e-b736-79e7de824b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50567D-3815-460F-965C-C1004C05F62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BFEF1C-E8F3-46FB-94D0-DE3019CDE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 Nonrespondent,</vt:lpstr>
    </vt:vector>
  </TitlesOfParts>
  <Company>DOE/EIA</Company>
  <LinksUpToDate>false</LinksUpToDate>
  <CharactersWithSpaces>16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Nonrespondent,</dc:title>
  <dc:subject/>
  <dc:creator>EIA</dc:creator>
  <cp:keywords/>
  <cp:lastModifiedBy>Aloulou, Faouzi</cp:lastModifiedBy>
  <cp:revision>2</cp:revision>
  <cp:lastPrinted>2017-11-21T18:57:00Z</cp:lastPrinted>
  <dcterms:created xsi:type="dcterms:W3CDTF">2021-06-27T21:21:00Z</dcterms:created>
  <dcterms:modified xsi:type="dcterms:W3CDTF">2021-06-27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E2105DAD002B47B9B42BC14F5C9E7E</vt:lpwstr>
  </property>
</Properties>
</file>